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Position</w:t>
      </w:r>
      <w:r>
        <w:t xml:space="preserve"> </w:t>
      </w:r>
      <w:r>
        <w:t xml:space="preserve">in</w:t>
      </w:r>
      <w:r>
        <w:t xml:space="preserve"> </w:t>
      </w:r>
      <w:r>
        <w:t xml:space="preserve">Munich,</w:t>
      </w:r>
      <w:r>
        <w:t xml:space="preserve"> </w:t>
      </w:r>
      <w:r>
        <w:t xml:space="preserve">Germany</w:t>
      </w:r>
    </w:p>
    <w:bookmarkStart w:id="21" w:name="X7f058d2a69fdbcbae42f6eb23f3cd2372f0eb49"/>
    <w:p>
      <w:pPr>
        <w:pStyle w:val="Heading1"/>
      </w:pPr>
      <w:r>
        <w:t xml:space="preserve">Internship Application Letter for Speech Therapis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Speech Therapy and Rehabilitation</w:t>
      </w:r>
      <w:r>
        <w:br/>
      </w:r>
      <w:r>
        <w:t xml:space="preserve">Klinikum Großhadern – University Hospital Munich</w:t>
      </w:r>
      <w:r>
        <w:br/>
      </w:r>
      <w:r>
        <w:t xml:space="preserve">Marchioninistraße 15</w:t>
      </w:r>
      <w:r>
        <w:br/>
      </w:r>
      <w:r>
        <w:t xml:space="preserve">81377 Munich, Germany</w:t>
      </w:r>
    </w:p>
    <w:bookmarkStart w:id="20" w:name="X61da64d752db289be5437cc3f9abb503af3272b"/>
    <w:p>
      <w:pPr>
        <w:pStyle w:val="Heading2"/>
      </w:pPr>
      <w:r>
        <w:t xml:space="preserve">Subject: Application for Speech Therapy Internship at Klinikum Großhadern – Germany Munich</w:t>
      </w:r>
    </w:p>
    <w:p>
      <w:pPr>
        <w:pStyle w:val="FirstParagraph"/>
      </w:pPr>
      <w:r>
        <w:t xml:space="preserve">Dear Hiring Manager,</w:t>
      </w:r>
    </w:p>
    <w:p>
      <w:pPr>
        <w:pStyle w:val="BodyText"/>
      </w:pPr>
      <w:r>
        <w:t xml:space="preserve">It is with profound enthusiasm and meticulous preparation that I submit my application for the Speech Therapist Internship position within your esteemed Department of Speech Therapy and Rehabilitation at Klinikum Großhadern, University Hospital Munich. As a dedicated student pursuing advanced clinical training in speech-language pathology, I have long admired Munich's leadership in healthcare innovation and its commitment to evidence-based rehabilitation practices. This opportunity represents not merely an internship, but the essential next step in my professional journey toward becoming a qualified Speech Therapist within Germany's highly respected medical framework.</w:t>
      </w:r>
    </w:p>
    <w:p>
      <w:pPr>
        <w:pStyle w:val="BodyText"/>
      </w:pPr>
      <w:r>
        <w:t xml:space="preserve">My academic foundation at [Your University Name] has equipped me with rigorous theoretical knowledge aligned with both international best practices and German healthcare standards. I have completed coursework in neurogenic communication disorders, pediatric speech development, augmentative and alternative communication (AAC), and dysphagia management – all areas of critical importance to Munich's diverse patient population. What sets my preparation apart is my proactive engagement with the German context: I have diligently studied the</w:t>
      </w:r>
      <w:r>
        <w:t xml:space="preserve"> </w:t>
      </w:r>
      <w:r>
        <w:rPr>
          <w:iCs/>
          <w:i/>
        </w:rPr>
        <w:t xml:space="preserve">Logopädie</w:t>
      </w:r>
      <w:r>
        <w:t xml:space="preserve"> </w:t>
      </w:r>
      <w:r>
        <w:t xml:space="preserve">curriculum framework established by the Federal Association of Speech Therapists (</w:t>
      </w:r>
      <w:r>
        <w:rPr>
          <w:iCs/>
          <w:i/>
        </w:rPr>
        <w:t xml:space="preserve">Bundesverband der Logopäden</w:t>
      </w:r>
      <w:r>
        <w:t xml:space="preserve">) and completed specialized modules on cultural competence in Bavarian healthcare settings. This commitment to understanding Germany's specific regulatory landscape demonstrates my serious intent to contribute meaningfully within Munich’s medical ecosystem.</w:t>
      </w:r>
    </w:p>
    <w:p>
      <w:pPr>
        <w:pStyle w:val="BodyText"/>
      </w:pPr>
      <w:r>
        <w:t xml:space="preserve">Munich’s unique position as a hub for cutting-edge medical research and patient-centered care deeply resonates with my professional aspirations. I have followed Klinikum Großhadern’s pioneering work in interdisciplinary rehabilitation, particularly their integration of speech therapy with neurology and geriatrics – a model that directly aligns with my interest in managing complex cases like post-stroke aphasia among Munich's aging demographic. The hospital’s reputation for compassionate, individualized care mirrors my core belief that effective Speech Therapy transcends clinical techniques; it requires profound empathy and cultural sensitivity. In Germany Munich, where healthcare values patient dignity above all, I am eager to learn from practitioners who embody this philosophy daily.</w:t>
      </w:r>
    </w:p>
    <w:p>
      <w:pPr>
        <w:pStyle w:val="BodyText"/>
      </w:pPr>
      <w:r>
        <w:t xml:space="preserve">My practical experience further prepares me for the demands of a German internship setting. During my clinical rotations at [Local Clinic/Hospital Name], I assisted in developing personalized therapy plans for 15+ patients with diverse needs, including children with autism spectrum disorder and elderly patients recovering from cerebrovascular incidents. Crucially, I documented all progress according to strict European Union clinical standards – a skill directly transferable to Munich’s electronic health record systems like</w:t>
      </w:r>
      <w:r>
        <w:t xml:space="preserve"> </w:t>
      </w:r>
      <w:r>
        <w:rPr>
          <w:iCs/>
          <w:i/>
        </w:rPr>
        <w:t xml:space="preserve">MediQ</w:t>
      </w:r>
      <w:r>
        <w:t xml:space="preserve">. My proficiency in German (B2 level) ensures seamless communication with patients and colleagues, while my eagerness to achieve C1 certification before the internship begins reflects my dedication to integrating into Munich's professional environment from day one.</w:t>
      </w:r>
    </w:p>
    <w:p>
      <w:pPr>
        <w:pStyle w:val="BodyText"/>
      </w:pPr>
      <w:r>
        <w:t xml:space="preserve">What truly motivates me is Munich’s vibrant medical community – a place where institutions like yours bridge academic rigor and compassionate practice. I am particularly inspired by how Germany Munich prioritizes holistic rehabilitation: speech therapists don’t merely treat symptoms but collaborate with nutritionists, physiotherapists, and psychologists to rebuild patients' lives. This interdisciplinary approach is something I witnessed firsthand during my visit to the University Hospital in 2023 and has solidified my desire to train within this ecosystem. I am confident that Klinikum Großhadern’s commitment to staff development through workshops on German language therapy protocols (like</w:t>
      </w:r>
      <w:r>
        <w:t xml:space="preserve"> </w:t>
      </w:r>
      <w:r>
        <w:rPr>
          <w:iCs/>
          <w:i/>
        </w:rPr>
        <w:t xml:space="preserve">Logopädische Diagnostik</w:t>
      </w:r>
      <w:r>
        <w:t xml:space="preserve">) will accelerate my growth as a culturally attuned Speech Therapist.</w:t>
      </w:r>
    </w:p>
    <w:p>
      <w:pPr>
        <w:pStyle w:val="BodyText"/>
      </w:pPr>
      <w:r>
        <w:t xml:space="preserve">I understand that the path to becoming a certified Speech Therapist in Germany requires immersion in local practices. Your internship program’s emphasis on supervised clinical work across multiple wards – from pediatric units to geriatric rehabilitation centers – offers precisely the comprehensive exposure I seek. I am eager to apply my foundational knowledge while learning Munich-specific protocols, such as the</w:t>
      </w:r>
      <w:r>
        <w:t xml:space="preserve"> </w:t>
      </w:r>
      <w:r>
        <w:rPr>
          <w:iCs/>
          <w:i/>
        </w:rPr>
        <w:t xml:space="preserve">Krankenhausleitlinien</w:t>
      </w:r>
      <w:r>
        <w:t xml:space="preserve"> </w:t>
      </w:r>
      <w:r>
        <w:t xml:space="preserve">(hospital guidelines) for speech therapy in acute care settings. Furthermore, I recognize that Germany Munich’s healthcare system values meticulous record-keeping and patient autonomy; my experience with German-style case documentation will allow me to contribute immediately while respecting these standards.</w:t>
      </w:r>
    </w:p>
    <w:p>
      <w:pPr>
        <w:pStyle w:val="BodyText"/>
      </w:pPr>
      <w:r>
        <w:t xml:space="preserve">My application reflects not just a desire for training, but a commitment to the values that define medical excellence in Germany: precision, empathy, and continuous improvement. I have attached my CV detailing academic achievements, clinical hours (including 120 supervised hours under ASHA-certified mentors), and language certifications. I welcome the opportunity to discuss how my proactive approach aligns with your department’s goals during an interview at your convenience.</w:t>
      </w:r>
    </w:p>
    <w:p>
      <w:pPr>
        <w:pStyle w:val="BodyText"/>
      </w:pPr>
      <w:r>
        <w:t xml:space="preserve">Thank you for considering my application for this Speech Therapist Internship in Germany Munich. I am deeply respectful of Klinikum Großhadern’s legacy and excited about the possibility of contributing to its mission. I look forward to discussing how my dedication to patient-centered care can support your team’s work within one of Europe’s most dynamic healthcare environments.</w:t>
      </w:r>
    </w:p>
    <w:p>
      <w:pPr>
        <w:pStyle w:val="BodyText"/>
      </w:pPr>
      <w:r>
        <w:t xml:space="preserve">With utmost respect and professional anticipation,</w:t>
      </w:r>
    </w:p>
    <w:p>
      <w:pPr>
        <w:pStyle w:val="BodyText"/>
      </w:pPr>
      <w:r>
        <w:t xml:space="preserve">[Your Handwritten Signature]</w:t>
      </w:r>
    </w:p>
    <w:p>
      <w:pPr>
        <w:pStyle w:val="BodyText"/>
      </w:pPr>
      <w:r>
        <w:t xml:space="preserve">[Your Typed Name]</w:t>
      </w:r>
    </w:p>
    <w:p>
      <w:pPr>
        <w:pStyle w:val="BodyText"/>
      </w:pPr>
      <w:r>
        <w:rPr>
          <w:bCs/>
          <w:b/>
        </w:rPr>
        <w:t xml:space="preserve">Attachments:</w:t>
      </w:r>
      <w:r>
        <w:br/>
      </w:r>
      <w:r>
        <w:t xml:space="preserve">- Curriculum Vitae (CV)</w:t>
      </w:r>
      <w:r>
        <w:br/>
      </w:r>
      <w:r>
        <w:t xml:space="preserve">- Academic Transcripts</w:t>
      </w:r>
      <w:r>
        <w:br/>
      </w:r>
      <w:r>
        <w:t xml:space="preserve">- German Language Certification (B2)</w:t>
      </w:r>
      <w:r>
        <w:br/>
      </w:r>
      <w:r>
        <w:t xml:space="preserve">- Reference Letter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peech Therapist Position in Munich, Germany</dc:title>
  <dc:creator/>
  <cp:keywords/>
  <dcterms:created xsi:type="dcterms:W3CDTF">2026-07-17T11:05:04Z</dcterms:created>
  <dcterms:modified xsi:type="dcterms:W3CDTF">2026-07-17T11:05:04Z</dcterms:modified>
</cp:coreProperties>
</file>

<file path=docProps/custom.xml><?xml version="1.0" encoding="utf-8"?>
<Properties xmlns="http://schemas.openxmlformats.org/officeDocument/2006/custom-properties" xmlns:vt="http://schemas.openxmlformats.org/officeDocument/2006/docPropsVTypes"/>
</file>